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B5522A">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B5522A">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B5522A">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B5522A">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B5522A">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B5522A">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B5522A">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B5522A">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B5522A">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B5522A">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B5522A">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B5522A">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B5522A">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B5522A">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77777777" w:rsidR="003831EC" w:rsidRDefault="003831EC" w:rsidP="003831EC">
      <w:pPr>
        <w:spacing w:after="0" w:line="240" w:lineRule="auto"/>
      </w:pPr>
      <w:bookmarkStart w:id="0" w:name="_Toc55046723"/>
      <w:r>
        <w:lastRenderedPageBreak/>
        <w:t>Leo Anderson-Leslie</w:t>
      </w:r>
      <w:r>
        <w:tab/>
      </w:r>
      <w:bookmarkStart w:id="1" w:name="_Hlk92803002"/>
      <w:r>
        <w:t>………………</w:t>
      </w:r>
      <w:bookmarkEnd w:id="1"/>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1F9ABFC2" w14:textId="047A65A9" w:rsidR="003831EC" w:rsidRDefault="003831EC" w:rsidP="003831EC">
      <w:pPr>
        <w:spacing w:after="0" w:line="240" w:lineRule="auto"/>
      </w:pPr>
      <w:r>
        <w:t>Eniola Balogun</w:t>
      </w:r>
      <w:r>
        <w:tab/>
      </w:r>
      <w:r w:rsidR="00B5522A">
        <w:t>Eniola</w:t>
      </w:r>
      <w:bookmarkStart w:id="2" w:name="_GoBack"/>
      <w:bookmarkEnd w:id="2"/>
    </w:p>
    <w:p w14:paraId="0EBB32EC" w14:textId="77777777" w:rsidR="003831EC" w:rsidRDefault="003831EC" w:rsidP="003831EC">
      <w:pPr>
        <w:spacing w:after="0" w:line="240" w:lineRule="auto"/>
      </w:pPr>
    </w:p>
    <w:p w14:paraId="3E9D391D" w14:textId="77777777" w:rsidR="003831EC" w:rsidRDefault="003831EC" w:rsidP="003831EC">
      <w:pPr>
        <w:spacing w:after="0" w:line="240" w:lineRule="auto"/>
      </w:pPr>
      <w:r>
        <w:t>Kevin Camargo</w:t>
      </w:r>
      <w:r>
        <w:tab/>
        <w:t>………………</w:t>
      </w:r>
    </w:p>
    <w:p w14:paraId="30A4DBE9" w14:textId="77777777" w:rsidR="003831EC" w:rsidRDefault="003831EC" w:rsidP="003831EC">
      <w:pPr>
        <w:spacing w:after="0" w:line="240" w:lineRule="auto"/>
      </w:pPr>
    </w:p>
    <w:p w14:paraId="3F955356" w14:textId="77777777" w:rsidR="003831EC" w:rsidRDefault="003831EC" w:rsidP="003831EC">
      <w:pPr>
        <w:spacing w:after="0" w:line="240" w:lineRule="auto"/>
      </w:pPr>
      <w:r>
        <w:t>Oliver Ellingham</w:t>
      </w:r>
      <w:r>
        <w:tab/>
        <w:t>………………</w:t>
      </w:r>
    </w:p>
    <w:p w14:paraId="5EAACDFA" w14:textId="77777777" w:rsidR="003831EC" w:rsidRDefault="003831EC" w:rsidP="003831EC">
      <w:pPr>
        <w:spacing w:after="0" w:line="240" w:lineRule="auto"/>
      </w:pPr>
    </w:p>
    <w:p w14:paraId="59ACD173" w14:textId="77777777" w:rsidR="003831EC" w:rsidRDefault="003831EC" w:rsidP="003831EC">
      <w:pPr>
        <w:spacing w:after="0" w:line="240" w:lineRule="auto"/>
      </w:pPr>
      <w:r>
        <w:t>Harry Fletcher</w:t>
      </w:r>
      <w:r>
        <w:tab/>
        <w:t>………………</w:t>
      </w:r>
    </w:p>
    <w:p w14:paraId="55EC1C9E" w14:textId="77777777" w:rsidR="003831EC" w:rsidRDefault="003831EC" w:rsidP="003831EC">
      <w:pPr>
        <w:spacing w:after="0" w:line="240" w:lineRule="auto"/>
      </w:pPr>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77777777" w:rsidR="003831EC" w:rsidRDefault="003831EC" w:rsidP="003831EC">
      <w:pPr>
        <w:spacing w:after="0" w:line="240" w:lineRule="auto"/>
      </w:pPr>
      <w:r>
        <w:t>Jake Grice</w:t>
      </w:r>
      <w:r>
        <w:tab/>
        <w:t>………………</w:t>
      </w:r>
    </w:p>
    <w:p w14:paraId="29D3F0BC" w14:textId="77777777" w:rsidR="003831EC" w:rsidRDefault="003831EC" w:rsidP="003831EC">
      <w:pPr>
        <w:spacing w:after="0" w:line="240" w:lineRule="auto"/>
      </w:pPr>
    </w:p>
    <w:p w14:paraId="42C719F7" w14:textId="77777777" w:rsidR="003831EC" w:rsidRDefault="003831EC" w:rsidP="003831EC">
      <w:pPr>
        <w:spacing w:after="0" w:line="240" w:lineRule="auto"/>
      </w:pPr>
      <w:r>
        <w:t xml:space="preserve">Dillon </w:t>
      </w:r>
      <w:proofErr w:type="spellStart"/>
      <w:r>
        <w:t>Mackney</w:t>
      </w:r>
      <w:proofErr w:type="spellEnd"/>
      <w:r>
        <w:tab/>
        <w:t>………………</w:t>
      </w:r>
    </w:p>
    <w:p w14:paraId="6B3BDF03" w14:textId="77777777" w:rsidR="003831EC" w:rsidRDefault="003831EC" w:rsidP="003831EC">
      <w:pPr>
        <w:spacing w:after="0" w:line="240" w:lineRule="auto"/>
      </w:pPr>
    </w:p>
    <w:p w14:paraId="72E75E76" w14:textId="77777777" w:rsidR="003831EC" w:rsidRDefault="003831EC" w:rsidP="003831EC">
      <w:pPr>
        <w:spacing w:after="0" w:line="240" w:lineRule="auto"/>
      </w:pPr>
      <w:r>
        <w:t>Joe Matongo</w:t>
      </w:r>
      <w:r>
        <w:tab/>
        <w:t>………………</w:t>
      </w:r>
    </w:p>
    <w:p w14:paraId="311FD61F" w14:textId="77777777" w:rsidR="003831EC" w:rsidRDefault="003831EC" w:rsidP="003831EC">
      <w:pPr>
        <w:spacing w:after="0" w:line="240" w:lineRule="auto"/>
      </w:pPr>
    </w:p>
    <w:p w14:paraId="2D66237A" w14:textId="77777777" w:rsidR="003831EC" w:rsidRDefault="003831EC" w:rsidP="003831EC">
      <w:pPr>
        <w:spacing w:after="0" w:line="240" w:lineRule="auto"/>
      </w:pPr>
      <w:r>
        <w:t>Jai Rai</w:t>
      </w:r>
      <w:r>
        <w:tab/>
      </w:r>
      <w:r>
        <w:tab/>
        <w:t>………………</w:t>
      </w:r>
    </w:p>
    <w:p w14:paraId="426BCC59" w14:textId="77777777" w:rsidR="003831EC" w:rsidRDefault="003831EC" w:rsidP="003831EC">
      <w:pPr>
        <w:spacing w:after="0" w:line="240" w:lineRule="auto"/>
      </w:pPr>
    </w:p>
    <w:p w14:paraId="3C8B41AE" w14:textId="77777777" w:rsidR="003831EC" w:rsidRDefault="003831EC" w:rsidP="003831EC">
      <w:pPr>
        <w:spacing w:after="0" w:line="240" w:lineRule="auto"/>
      </w:pPr>
      <w:r>
        <w:t>James Wheeler</w:t>
      </w:r>
      <w:r>
        <w:tab/>
        <w:t>………………</w:t>
      </w:r>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77777777" w:rsidR="003831EC" w:rsidRDefault="003831EC" w:rsidP="003831EC">
      <w:pPr>
        <w:spacing w:after="0" w:line="240" w:lineRule="auto"/>
      </w:pPr>
      <w:r>
        <w:t>Jack Williamson</w:t>
      </w:r>
      <w:r>
        <w:tab/>
        <w:t>………………</w:t>
      </w:r>
    </w:p>
    <w:p w14:paraId="103D32D7" w14:textId="77777777" w:rsidR="003831EC" w:rsidRDefault="003831EC" w:rsidP="003831EC">
      <w:pPr>
        <w:spacing w:after="0" w:line="240" w:lineRule="auto"/>
      </w:pPr>
    </w:p>
    <w:p w14:paraId="16D422EC" w14:textId="2F7020A7" w:rsidR="003831EC" w:rsidRDefault="003831EC" w:rsidP="003831EC">
      <w:pPr>
        <w:spacing w:after="0" w:line="240" w:lineRule="auto"/>
      </w:pPr>
      <w:r>
        <w:t>Konrad Zajac</w:t>
      </w:r>
      <w:r>
        <w:tab/>
      </w:r>
      <w:proofErr w:type="spellStart"/>
      <w:r w:rsidR="00F33118">
        <w:t>KZajac</w:t>
      </w:r>
      <w:proofErr w:type="spellEnd"/>
    </w:p>
    <w:p w14:paraId="634C6FC7" w14:textId="77777777" w:rsidR="003831EC" w:rsidRDefault="003831EC" w:rsidP="003831EC">
      <w:pPr>
        <w:spacing w:line="259" w:lineRule="auto"/>
      </w:pPr>
    </w:p>
    <w:p w14:paraId="647755A8" w14:textId="77777777" w:rsidR="003831EC" w:rsidRDefault="003831EC" w:rsidP="00F750BD">
      <w:pPr>
        <w:pStyle w:val="Heading1"/>
        <w:tabs>
          <w:tab w:val="left" w:pos="5859"/>
        </w:tabs>
      </w:pPr>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3" w:name="_Toc55046724"/>
      <w:r>
        <w:lastRenderedPageBreak/>
        <w:t xml:space="preserve">Clean </w:t>
      </w:r>
      <w:r w:rsidR="00DC7C34">
        <w:t>C</w:t>
      </w:r>
      <w:r>
        <w:t>ode</w:t>
      </w:r>
      <w:bookmarkEnd w:id="3"/>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4" w:name="_Toc55046725"/>
      <w:r>
        <w:t>Implication</w:t>
      </w:r>
      <w:r w:rsidR="00D11B70">
        <w:t>s</w:t>
      </w:r>
      <w:r>
        <w:t xml:space="preserve"> of having a bad code</w:t>
      </w:r>
      <w:r w:rsidR="0012162E">
        <w:t>.</w:t>
      </w:r>
      <w:bookmarkEnd w:id="4"/>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5" w:name="_Toc55046726"/>
      <w:r>
        <w:t>What is a clean code?</w:t>
      </w:r>
      <w:bookmarkEnd w:id="5"/>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6" w:name="_Toc55046727"/>
      <w:r>
        <w:t>Smells of bad code</w:t>
      </w:r>
      <w:r w:rsidR="00A57C30">
        <w:t>.</w:t>
      </w:r>
      <w:bookmarkEnd w:id="6"/>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7"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7"/>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8" w:name="_Toc55046729"/>
      <w:r>
        <w:t>Indentation</w:t>
      </w:r>
      <w:bookmarkEnd w:id="8"/>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9" w:name="_Toc55046730"/>
      <w:r>
        <w:t>Maximum line length</w:t>
      </w:r>
      <w:bookmarkEnd w:id="9"/>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10" w:name="_Toc55046731"/>
      <w:r>
        <w:t>Comments</w:t>
      </w:r>
      <w:bookmarkEnd w:id="10"/>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11"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11"/>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2" w:name="_Toc55046733"/>
      <w:r>
        <w:t>Inline comments</w:t>
      </w:r>
      <w:bookmarkEnd w:id="12"/>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3" w:name="_Toc55046734"/>
      <w:r>
        <w:t>Block Comments</w:t>
      </w:r>
      <w:bookmarkEnd w:id="13"/>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4" w:name="_Toc55046735"/>
      <w:r>
        <w:t>Naming style</w:t>
      </w:r>
      <w:r w:rsidR="007736D4">
        <w:t>s</w:t>
      </w:r>
      <w:bookmarkEnd w:id="14"/>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5"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5"/>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6" w:name="_Toc55046737"/>
      <w:r>
        <w:rPr>
          <w:rStyle w:val="SubtleEmphasis"/>
          <w:i w:val="0"/>
          <w:iCs w:val="0"/>
          <w:color w:val="01514F"/>
        </w:rPr>
        <w:t xml:space="preserve">Strings </w:t>
      </w:r>
      <w:r w:rsidR="005D4876">
        <w:rPr>
          <w:rStyle w:val="SubtleEmphasis"/>
          <w:i w:val="0"/>
          <w:iCs w:val="0"/>
          <w:color w:val="01514F"/>
        </w:rPr>
        <w:t>quote</w:t>
      </w:r>
      <w:bookmarkEnd w:id="16"/>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70E0"/>
    <w:rsid w:val="002D3088"/>
    <w:rsid w:val="002E0405"/>
    <w:rsid w:val="002E0BFC"/>
    <w:rsid w:val="002E4118"/>
    <w:rsid w:val="002E5947"/>
    <w:rsid w:val="002F0E2C"/>
    <w:rsid w:val="002F1C66"/>
    <w:rsid w:val="002F55B9"/>
    <w:rsid w:val="00304FB0"/>
    <w:rsid w:val="00307455"/>
    <w:rsid w:val="00316623"/>
    <w:rsid w:val="0032518F"/>
    <w:rsid w:val="003340A7"/>
    <w:rsid w:val="0033623D"/>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A0D60"/>
    <w:rsid w:val="008B22FD"/>
    <w:rsid w:val="008D5568"/>
    <w:rsid w:val="008D777E"/>
    <w:rsid w:val="008D77FE"/>
    <w:rsid w:val="008E10D3"/>
    <w:rsid w:val="008E4386"/>
    <w:rsid w:val="008F1EC3"/>
    <w:rsid w:val="008F2FC1"/>
    <w:rsid w:val="008F403F"/>
    <w:rsid w:val="008F5D30"/>
    <w:rsid w:val="008F6956"/>
    <w:rsid w:val="008F7C0B"/>
    <w:rsid w:val="00914F7E"/>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5522A"/>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33118"/>
    <w:rsid w:val="00F45541"/>
    <w:rsid w:val="00F50BBB"/>
    <w:rsid w:val="00F50D6C"/>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FFAC82-373F-47C2-A56D-6962CF075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296</Words>
  <Characters>739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Eniola Balogun 851336</cp:lastModifiedBy>
  <cp:revision>81</cp:revision>
  <dcterms:created xsi:type="dcterms:W3CDTF">2020-10-16T09:37:00Z</dcterms:created>
  <dcterms:modified xsi:type="dcterms:W3CDTF">2022-01-11T14:45:00Z</dcterms:modified>
</cp:coreProperties>
</file>